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340E" w:rsidRPr="00760F12" w:rsidRDefault="00A5340E" w:rsidP="00A5340E">
      <w:pPr>
        <w:rPr>
          <w:b/>
          <w:sz w:val="36"/>
          <w:szCs w:val="36"/>
        </w:rPr>
      </w:pPr>
      <w:r w:rsidRPr="00760F12">
        <w:rPr>
          <w:b/>
          <w:sz w:val="36"/>
          <w:szCs w:val="36"/>
        </w:rPr>
        <w:t>FACEBOOK/INSTAGRAM</w:t>
      </w:r>
      <w:r>
        <w:rPr>
          <w:b/>
          <w:sz w:val="36"/>
          <w:szCs w:val="36"/>
        </w:rPr>
        <w:t xml:space="preserve"> – County specific</w:t>
      </w:r>
    </w:p>
    <w:p w:rsidR="00602258" w:rsidRDefault="00602258" w:rsidP="00602258">
      <w:r>
        <w:t xml:space="preserve">IMPORTANT ANNOUNCEMENT FOR </w:t>
      </w:r>
      <w:r w:rsidRPr="00760F12">
        <w:rPr>
          <w:b/>
          <w:highlight w:val="yellow"/>
        </w:rPr>
        <w:t>[YOUR COUNTY]</w:t>
      </w:r>
      <w:r>
        <w:t xml:space="preserve"> COUNTY RESIDENTS!</w:t>
      </w:r>
    </w:p>
    <w:p w:rsidR="00602258" w:rsidRDefault="00602258" w:rsidP="00602258">
      <w:proofErr w:type="gramStart"/>
      <w:r>
        <w:t>It’s</w:t>
      </w:r>
      <w:proofErr w:type="gramEnd"/>
      <w:r>
        <w:t xml:space="preserve"> a new era for driver licensing in Kentucky! Starting </w:t>
      </w:r>
      <w:r w:rsidRPr="00760F12">
        <w:rPr>
          <w:b/>
          <w:highlight w:val="yellow"/>
        </w:rPr>
        <w:t>[YOUR TRANSITION DATE HERE]</w:t>
      </w:r>
      <w:r w:rsidRPr="00A5340E">
        <w:t>,</w:t>
      </w:r>
      <w:r w:rsidRPr="00760F12">
        <w:rPr>
          <w:b/>
        </w:rPr>
        <w:t xml:space="preserve"> </w:t>
      </w:r>
      <w:r>
        <w:t xml:space="preserve">residents of </w:t>
      </w:r>
      <w:r w:rsidRPr="00760F12">
        <w:rPr>
          <w:b/>
          <w:highlight w:val="yellow"/>
        </w:rPr>
        <w:t>[YOUR COUNTY]</w:t>
      </w:r>
      <w:r>
        <w:t xml:space="preserve"> will visit any Driver Licensing Regional Office, instead of the Office of the Circuit Court Clerk in their county of residence,, to request or renew driving credentials and IDs. </w:t>
      </w:r>
      <w:proofErr w:type="gramStart"/>
      <w:r>
        <w:t>This is part of a phased, county-by-county transfer that provides Kentuckians more choices and modern licensing services.</w:t>
      </w:r>
      <w:proofErr w:type="gramEnd"/>
      <w:r>
        <w:t xml:space="preserve"> </w:t>
      </w:r>
      <w:proofErr w:type="gramStart"/>
      <w:r>
        <w:t>Here’s</w:t>
      </w:r>
      <w:proofErr w:type="gramEnd"/>
      <w:r>
        <w:t xml:space="preserve"> what you need to know: </w:t>
      </w:r>
    </w:p>
    <w:p w:rsidR="00602258" w:rsidRDefault="00602258" w:rsidP="00602258">
      <w:r>
        <w:t>HOW TO RENEW OR APPLY:</w:t>
      </w:r>
    </w:p>
    <w:p w:rsidR="00602258" w:rsidRDefault="00602258" w:rsidP="00602258">
      <w:r w:rsidRPr="00760F12">
        <w:rPr>
          <w:b/>
          <w:highlight w:val="yellow"/>
        </w:rPr>
        <w:t>[YOUR COUNTY]</w:t>
      </w:r>
      <w:r>
        <w:t xml:space="preserve"> residents may renew or apply for a REAL ID or new standard driver licenses, permits, CDLs and ID cards at any KYTC Driver Licensing Regional Office. Applicants are encouraged to make an appointment online at drive.ky.gov. Walk-ins are welcome but capacity is limited. </w:t>
      </w:r>
    </w:p>
    <w:p w:rsidR="00602258" w:rsidRDefault="00602258" w:rsidP="00602258">
      <w:r>
        <w:t>RENEW FROM HOME:</w:t>
      </w:r>
    </w:p>
    <w:p w:rsidR="00602258" w:rsidRDefault="00602258" w:rsidP="00602258">
      <w:r>
        <w:t xml:space="preserve">For the first time in Kentucky, license holders who want to renew their current license, and whose name and address have not </w:t>
      </w:r>
      <w:proofErr w:type="gramStart"/>
      <w:r>
        <w:t>changed,</w:t>
      </w:r>
      <w:proofErr w:type="gramEnd"/>
      <w:r>
        <w:t xml:space="preserve"> now can do so online or by mail. See www.drive.ky.gov for information.</w:t>
      </w:r>
    </w:p>
    <w:p w:rsidR="00602258" w:rsidRDefault="00602258" w:rsidP="00602258">
      <w:r>
        <w:t xml:space="preserve">DRIVER TESTING: </w:t>
      </w:r>
    </w:p>
    <w:p w:rsidR="00602258" w:rsidRDefault="00602258" w:rsidP="00602258">
      <w:r>
        <w:t>@</w:t>
      </w:r>
      <w:proofErr w:type="spellStart"/>
      <w:r>
        <w:t>KentuckyStatePolice</w:t>
      </w:r>
      <w:proofErr w:type="spellEnd"/>
      <w:r>
        <w:t xml:space="preserve"> will continue to oversee all permit and license testing. Appointments MUST BE scheduled online for written or road testing. Visit kentuckystatepolice.org/driver-testing for scheduling and testing locations.  </w:t>
      </w:r>
    </w:p>
    <w:p w:rsidR="00A5340E" w:rsidRDefault="00A5340E" w:rsidP="00A5340E">
      <w:pPr>
        <w:rPr>
          <w:noProof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95A0347" wp14:editId="1D3C96CF">
            <wp:extent cx="1943100" cy="1943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ocial-media-POSTS-Caldwell-Facebook-and-Instagram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387238C6" wp14:editId="10F8D8E7">
            <wp:extent cx="1945005" cy="1945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05" cy="1945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D5F01" w:rsidRDefault="003D5F01" w:rsidP="003D5F01">
      <w:r>
        <w:rPr>
          <w:highlight w:val="yellow"/>
        </w:rPr>
        <w:t>[</w:t>
      </w:r>
      <w:r w:rsidRPr="007B4651">
        <w:rPr>
          <w:highlight w:val="yellow"/>
        </w:rPr>
        <w:t xml:space="preserve">PICTURES FOR REFERENCE </w:t>
      </w:r>
      <w:r w:rsidRPr="003D5F01">
        <w:rPr>
          <w:highlight w:val="yellow"/>
        </w:rPr>
        <w:t>ONLY.]</w:t>
      </w:r>
      <w:r>
        <w:t xml:space="preserve"> </w:t>
      </w:r>
    </w:p>
    <w:p w:rsidR="003D5F01" w:rsidRDefault="003D5F01" w:rsidP="00A5340E"/>
    <w:p w:rsidR="009A2B33" w:rsidRPr="00A5340E" w:rsidRDefault="00602258">
      <w:pPr>
        <w:rPr>
          <w:b/>
        </w:rPr>
      </w:pPr>
    </w:p>
    <w:sectPr w:rsidR="009A2B33" w:rsidRPr="00A53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MxMjcxMTeztDRR0lEKTi0uzszPAykwrgUAXaQc1CwAAAA="/>
  </w:docVars>
  <w:rsids>
    <w:rsidRoot w:val="00A5340E"/>
    <w:rsid w:val="003D5F01"/>
    <w:rsid w:val="00574C6F"/>
    <w:rsid w:val="00602258"/>
    <w:rsid w:val="009A5EAE"/>
    <w:rsid w:val="00A15593"/>
    <w:rsid w:val="00A422DF"/>
    <w:rsid w:val="00A5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FA363D-CFD5-4A6A-B483-B71A7CA17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4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C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EF01264A3A14881FAD2B41EC9812B" ma:contentTypeVersion="2" ma:contentTypeDescription="Create a new document." ma:contentTypeScope="" ma:versionID="73b1957a4408f485592c0804b83ee166">
  <xsd:schema xmlns:xsd="http://www.w3.org/2001/XMLSchema" xmlns:xs="http://www.w3.org/2001/XMLSchema" xmlns:p="http://schemas.microsoft.com/office/2006/metadata/properties" xmlns:ns1="http://schemas.microsoft.com/sharepoint/v3" xmlns:ns2="9c16dc54-5a24-4afd-a61c-664ec7eab416" targetNamespace="http://schemas.microsoft.com/office/2006/metadata/properties" ma:root="true" ma:fieldsID="9ac3fb3146f66afbb46b711eb535f5ef" ns1:_="" ns2:_="">
    <xsd:import namespace="http://schemas.microsoft.com/sharepoint/v3"/>
    <xsd:import namespace="9c16dc54-5a24-4afd-a61c-664ec7eab41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6dc54-5a24-4afd-a61c-664ec7eab4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80283A1-649E-49A1-BA79-78AE5472B262}"/>
</file>

<file path=customXml/itemProps2.xml><?xml version="1.0" encoding="utf-8"?>
<ds:datastoreItem xmlns:ds="http://schemas.openxmlformats.org/officeDocument/2006/customXml" ds:itemID="{817B6066-8686-474A-A775-B98304BE22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0DCE72-FC9C-42D7-8C3A-C34F3CFA7BFE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e, Izzy G (KYTC)</dc:creator>
  <cp:keywords/>
  <dc:description/>
  <cp:lastModifiedBy>House, Izzy G (KYTC)</cp:lastModifiedBy>
  <cp:revision>2</cp:revision>
  <dcterms:created xsi:type="dcterms:W3CDTF">2022-05-16T20:13:00Z</dcterms:created>
  <dcterms:modified xsi:type="dcterms:W3CDTF">2022-05-16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EF01264A3A14881FAD2B41EC9812B</vt:lpwstr>
  </property>
</Properties>
</file>